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952C6D">
        <w:tc>
          <w:tcPr>
            <w:tcW w:w="569" w:type="dxa"/>
            <w:shd w:val="clear" w:color="auto" w:fill="F2F2F2" w:themeFill="background1" w:themeFillShade="F2"/>
          </w:tcPr>
          <w:p w14:paraId="2FD96F18" w14:textId="77777777" w:rsidR="004A4F04" w:rsidRPr="00BE24E3" w:rsidRDefault="004A4F04" w:rsidP="00440943">
            <w:pPr>
              <w:rPr>
                <w:b/>
              </w:rPr>
            </w:pPr>
            <w:r>
              <w:rPr>
                <w:b/>
              </w:rPr>
              <w:t>No</w:t>
            </w:r>
          </w:p>
        </w:tc>
        <w:tc>
          <w:tcPr>
            <w:tcW w:w="5398"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04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952C6D">
        <w:tc>
          <w:tcPr>
            <w:tcW w:w="569"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398"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04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952C6D">
        <w:tc>
          <w:tcPr>
            <w:tcW w:w="569"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398"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16540F"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04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952C6D">
        <w:tc>
          <w:tcPr>
            <w:tcW w:w="569"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398"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04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r w:rsidRPr="00B1479D">
              <w:t>foxtrotanteater</w:t>
            </w:r>
            <w:r>
              <w:t>”:</w:t>
            </w:r>
          </w:p>
          <w:p w14:paraId="25EFFD6C" w14:textId="77777777" w:rsidR="004A4F04" w:rsidRDefault="004A4F04" w:rsidP="00440943"/>
          <w:p w14:paraId="02D9EAF6" w14:textId="77777777" w:rsidR="004A4F04" w:rsidRDefault="004A4F04" w:rsidP="00440943">
            <w:r>
              <w:t>“</w:t>
            </w:r>
            <w:r w:rsidRPr="00B1479D">
              <w:t>foxtrotanteatercastle</w:t>
            </w:r>
            <w:r>
              <w:t>”:</w:t>
            </w:r>
          </w:p>
          <w:p w14:paraId="7D1797DC" w14:textId="77777777" w:rsidR="004A4F04" w:rsidRDefault="004A4F04" w:rsidP="00440943"/>
        </w:tc>
      </w:tr>
    </w:tbl>
    <w:p w14:paraId="1DC96CC7" w14:textId="31BC9B5C" w:rsidR="004A4F04" w:rsidRDefault="00EE7D63" w:rsidP="004A4F04">
      <w:pPr>
        <w:pStyle w:val="Heading2"/>
        <w:numPr>
          <w:ilvl w:val="0"/>
          <w:numId w:val="0"/>
        </w:numPr>
        <w:tabs>
          <w:tab w:val="clear" w:pos="900"/>
          <w:tab w:val="left" w:pos="709"/>
        </w:tabs>
      </w:pPr>
      <w:r>
        <w:lastRenderedPageBreak/>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952C6D">
        <w:tc>
          <w:tcPr>
            <w:tcW w:w="596" w:type="dxa"/>
            <w:shd w:val="clear" w:color="auto" w:fill="F2F2F2" w:themeFill="background1" w:themeFillShade="F2"/>
          </w:tcPr>
          <w:p w14:paraId="73B406BA" w14:textId="77777777" w:rsidR="004A4F04" w:rsidRPr="00BE24E3" w:rsidRDefault="004A4F04" w:rsidP="00440943">
            <w:pPr>
              <w:rPr>
                <w:b/>
              </w:rPr>
            </w:pPr>
            <w:r>
              <w:rPr>
                <w:b/>
              </w:rPr>
              <w:t>No</w:t>
            </w:r>
          </w:p>
        </w:tc>
        <w:tc>
          <w:tcPr>
            <w:tcW w:w="4835"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3585"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952C6D">
        <w:tc>
          <w:tcPr>
            <w:tcW w:w="596"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835"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3585"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952C6D">
        <w:tc>
          <w:tcPr>
            <w:tcW w:w="596"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835"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5ACC60D1" w:rsidR="00EE7D63" w:rsidRDefault="00EE7D63" w:rsidP="00EE7D63">
            <w:r>
              <w:t xml:space="preserve">If you like, copy and paste the Python code from the page, and run it on your </w:t>
            </w:r>
            <w:r w:rsidR="00915BA1">
              <w:t>Ubuntu</w:t>
            </w:r>
            <w:r>
              <w:t xml:space="preserve"> instance.</w:t>
            </w:r>
          </w:p>
          <w:p w14:paraId="0235A18D" w14:textId="0BD46D54" w:rsidR="00EE7D63" w:rsidRDefault="00EE7D63" w:rsidP="00440943"/>
        </w:tc>
        <w:tc>
          <w:tcPr>
            <w:tcW w:w="3585" w:type="dxa"/>
          </w:tcPr>
          <w:p w14:paraId="5E3CDEDC" w14:textId="77777777" w:rsidR="00EE7D63" w:rsidRDefault="00EE7D63" w:rsidP="00EE7D63">
            <w:r>
              <w:t xml:space="preserve">CMS: </w:t>
            </w:r>
          </w:p>
          <w:p w14:paraId="603E7A15" w14:textId="77777777" w:rsidR="00EE7D63" w:rsidRDefault="00EE7D63" w:rsidP="00EE7D63"/>
          <w:p w14:paraId="23907A1A" w14:textId="77777777" w:rsidR="004A4F04" w:rsidRDefault="004A4F04" w:rsidP="00915BA1"/>
        </w:tc>
      </w:tr>
      <w:tr w:rsidR="004A4F04" w14:paraId="5CB1381C" w14:textId="77777777" w:rsidTr="00952C6D">
        <w:tc>
          <w:tcPr>
            <w:tcW w:w="596"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835"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3585"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r w:rsidRPr="00C72574">
              <w:rPr>
                <w:noProof/>
              </w:rPr>
              <w:t>foxtrotanteater</w:t>
            </w:r>
            <w:r>
              <w:t>”:</w:t>
            </w:r>
          </w:p>
          <w:p w14:paraId="6BF5055A" w14:textId="77777777" w:rsidR="004A4F04" w:rsidRDefault="004A4F04" w:rsidP="00440943"/>
          <w:p w14:paraId="31DB4E0C" w14:textId="77777777" w:rsidR="004A4F04" w:rsidRDefault="004A4F04" w:rsidP="00440943">
            <w:r>
              <w:t>“</w:t>
            </w:r>
            <w:r w:rsidRPr="00B1479D">
              <w:t>foxtrotanteatercastle</w:t>
            </w:r>
            <w:r>
              <w:t>”:</w:t>
            </w:r>
          </w:p>
          <w:p w14:paraId="454E020B" w14:textId="77777777" w:rsidR="004A4F04" w:rsidRDefault="004A4F04" w:rsidP="00440943"/>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54BC0A77" w:rsidR="004A4F04" w:rsidRDefault="004A4F04" w:rsidP="002D6BAE">
      <w:pPr>
        <w:rPr>
          <w:lang w:eastAsia="en-US"/>
        </w:rPr>
      </w:pPr>
      <w:r>
        <w:rPr>
          <w:lang w:eastAsia="en-US"/>
        </w:rPr>
        <w:t>In this part of the lab, we will investigate the usage of Python code to perform different padding methods and using AES</w:t>
      </w:r>
      <w:r w:rsidR="002D6BAE">
        <w:rPr>
          <w:lang w:eastAsia="en-US"/>
        </w:rPr>
        <w:t>:</w:t>
      </w:r>
    </w:p>
    <w:p w14:paraId="304D0FB0" w14:textId="77777777" w:rsidR="004A4F04" w:rsidRDefault="004A4F04" w:rsidP="004A4F04">
      <w:pPr>
        <w:rPr>
          <w:lang w:eastAsia="en-US"/>
        </w:rPr>
      </w:pPr>
    </w:p>
    <w:p w14:paraId="69A865AF"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from Crypto.Cipher import AES</w:t>
      </w:r>
    </w:p>
    <w:p w14:paraId="7C51E41B"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import hashlib</w:t>
      </w:r>
    </w:p>
    <w:p w14:paraId="6CA8D179"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import sys</w:t>
      </w:r>
    </w:p>
    <w:p w14:paraId="2378FDEE"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import binascii</w:t>
      </w:r>
    </w:p>
    <w:p w14:paraId="73B24762"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lastRenderedPageBreak/>
        <w:t>import Padding</w:t>
      </w:r>
    </w:p>
    <w:p w14:paraId="19697616"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DE3EAA7"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val='hello'</w:t>
      </w:r>
    </w:p>
    <w:p w14:paraId="2BADFF81"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assword='hello'</w:t>
      </w:r>
    </w:p>
    <w:p w14:paraId="4D2FD500"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F0B325F"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laintext=val</w:t>
      </w:r>
    </w:p>
    <w:p w14:paraId="2B984A65"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C6ABD0A"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def encrypt(plaintext,key, mode):</w:t>
      </w:r>
    </w:p>
    <w:p w14:paraId="75E2F2E2"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ab/>
        <w:t>encobj = AES.new(key,mode)</w:t>
      </w:r>
    </w:p>
    <w:p w14:paraId="1E8CC888"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ab/>
        <w:t>return(encobj.encrypt(plaintext))</w:t>
      </w:r>
    </w:p>
    <w:p w14:paraId="19F5C9C6"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54A6589"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def decrypt(ciphertext,key, mode):</w:t>
      </w:r>
    </w:p>
    <w:p w14:paraId="1225D984"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ab/>
        <w:t>encobj = AES.new(key,mode)</w:t>
      </w:r>
    </w:p>
    <w:p w14:paraId="51165EE4"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ab/>
        <w:t>return(encobj.decrypt(ciphertext))</w:t>
      </w:r>
    </w:p>
    <w:p w14:paraId="624324A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4E2BE24"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key = hashlib.sha256(password.encode()).digest()</w:t>
      </w:r>
    </w:p>
    <w:p w14:paraId="49A534E2"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1EA98B8"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FF1A3C8"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laintext = Padding.appendPadding(plaintext,blocksize=Padding.AES_blocksize,mode='CMS')</w:t>
      </w:r>
    </w:p>
    <w:p w14:paraId="742520C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F6816BD"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rint("After padding (CMS): ",binascii.hexlify(bytearray(plaintext.encode())))</w:t>
      </w:r>
    </w:p>
    <w:p w14:paraId="673D2866"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043C5CB"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ciphertext = encrypt(plaintext.encode(),key,AES.MODE_ECB)</w:t>
      </w:r>
    </w:p>
    <w:p w14:paraId="3307D670"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rint("Cipher (ECB): ",binascii.hexlify(bytearray(ciphertext)))</w:t>
      </w:r>
    </w:p>
    <w:p w14:paraId="4EBA4A6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BC5F2DD"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laintext = decrypt(ciphertext,key,AES.MODE_ECB)</w:t>
      </w:r>
    </w:p>
    <w:p w14:paraId="5402FC20"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18F2A6D"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laintext = Padding.removePadding(plaintext.decode(),mode='CMS')</w:t>
      </w:r>
    </w:p>
    <w:p w14:paraId="3C5B400F"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rint("  decrypt: ",plaintext)</w:t>
      </w:r>
    </w:p>
    <w:p w14:paraId="13B55C97"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1EF6B0A" w14:textId="2FADB7DE" w:rsidR="004A4F04" w:rsidRPr="00B1479D"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800C4">
        <w:rPr>
          <w:rFonts w:ascii="Lucida Console" w:hAnsi="Lucida Console" w:cs="Courier New"/>
          <w:sz w:val="16"/>
          <w:szCs w:val="16"/>
          <w:lang w:val="en-US" w:eastAsia="en-US"/>
        </w:rPr>
        <w:t>plaintext=val</w:t>
      </w: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08FF0A6A"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sidR="00915BA1">
        <w:rPr>
          <w:noProof/>
          <w:lang w:eastAsia="en-US"/>
        </w:rPr>
        <w:t xml:space="preserve"> – </w:t>
      </w:r>
      <w:r w:rsidR="00915BA1" w:rsidRPr="00915BA1">
        <w:rPr>
          <w:b/>
          <w:bCs/>
          <w:noProof/>
          <w:lang w:eastAsia="en-US"/>
        </w:rPr>
        <w:t>just add the first four hex characters</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4D96262F" w:rsidR="004A4F04" w:rsidRDefault="004A4F04" w:rsidP="00440943">
            <w:pPr>
              <w:rPr>
                <w:lang w:eastAsia="en-US"/>
              </w:rPr>
            </w:pPr>
            <w:r w:rsidRPr="00B1479D">
              <w:rPr>
                <w:lang w:eastAsia="en-US"/>
              </w:rPr>
              <w:t>0a7e</w:t>
            </w:r>
            <w:r w:rsidR="00915BA1">
              <w:rPr>
                <w:lang w:eastAsia="en-US"/>
              </w:rPr>
              <w:t xml:space="preserve"> (</w:t>
            </w:r>
            <w:r w:rsidRPr="00B1479D">
              <w:rPr>
                <w:lang w:eastAsia="en-US"/>
              </w:rPr>
              <w:t>c77951291795bac6690c9e7f4c0d</w:t>
            </w:r>
            <w:r w:rsidR="00915BA1">
              <w:rPr>
                <w:lang w:eastAsia="en-US"/>
              </w:rPr>
              <w:t>)</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1"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0128E61F" w:rsidR="004A4F04" w:rsidRDefault="004A4F04" w:rsidP="00440943">
            <w:pPr>
              <w:rPr>
                <w:lang w:eastAsia="en-US"/>
              </w:rPr>
            </w:pPr>
            <w:r w:rsidRPr="00792D21">
              <w:rPr>
                <w:lang w:eastAsia="en-US"/>
              </w:rPr>
              <w:t>8f77</w:t>
            </w:r>
            <w:r w:rsidR="00915BA1">
              <w:rPr>
                <w:lang w:eastAsia="en-US"/>
              </w:rPr>
              <w:t xml:space="preserve"> (</w:t>
            </w:r>
            <w:r w:rsidRPr="00792D21">
              <w:rPr>
                <w:lang w:eastAsia="en-US"/>
              </w:rPr>
              <w:t>0898ddb9fb38</w:t>
            </w:r>
            <w:r w:rsidR="00915BA1">
              <w:rPr>
                <w:lang w:eastAsia="en-US"/>
              </w:rPr>
              <w:t>)</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input('Enter cipher:')</w:t>
      </w:r>
    </w:p>
    <w:p w14:paraId="12A682DF" w14:textId="181C8705" w:rsidR="004A4F04" w:rsidRDefault="004A4F04" w:rsidP="004A4F04">
      <w:r>
        <w:t>password=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1910F32E"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3A4DDCDE" w14:textId="77777777" w:rsidR="00915BA1" w:rsidRDefault="00915BA1" w:rsidP="004A4F04">
      <w:pPr>
        <w:jc w:val="both"/>
        <w:rPr>
          <w:lang w:eastAsia="en-US"/>
        </w:rPr>
      </w:pP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changeme”</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t>
      </w:r>
      <w:r w:rsidRPr="00A61C9C">
        <w:lastRenderedPageBreak/>
        <w:t>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45753768"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w:t>
      </w:r>
      <w:r w:rsidR="001F0E60">
        <w:rPr>
          <w:rFonts w:ascii="Lucida Console" w:hAnsi="Lucida Console"/>
          <w:sz w:val="20"/>
          <w:szCs w:val="20"/>
        </w:rPr>
        <w:t>2</w:t>
      </w:r>
      <w:r w:rsidRPr="005B7AFA">
        <w:rPr>
          <w:rFonts w:ascii="Lucida Console" w:hAnsi="Lucida Console"/>
          <w:sz w:val="20"/>
          <w:szCs w:val="20"/>
        </w:rPr>
        <w:t>) plaintext=args[2];</w:t>
      </w:r>
    </w:p>
    <w:p w14:paraId="63023A22" w14:textId="489067B1"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w:t>
      </w:r>
      <w:r w:rsidR="001F0E60">
        <w:rPr>
          <w:rFonts w:ascii="Lucida Console" w:hAnsi="Lucida Console"/>
          <w:sz w:val="20"/>
          <w:szCs w:val="20"/>
        </w:rPr>
        <w:t>3</w:t>
      </w:r>
      <w:r w:rsidRPr="005B7AFA">
        <w:rPr>
          <w:rFonts w:ascii="Lucida Console" w:hAnsi="Lucida Console"/>
          <w:sz w:val="20"/>
          <w:szCs w:val="20"/>
        </w:rPr>
        <w:t>)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pass-phras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lastRenderedPageBreak/>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name="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args = process.argv;</w:t>
      </w:r>
    </w:p>
    <w:p w14:paraId="42520D40" w14:textId="4036E84D"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w:t>
      </w:r>
      <w:r w:rsidR="001F0E60">
        <w:rPr>
          <w:rFonts w:ascii="Lucida Console" w:hAnsi="Lucida Console"/>
          <w:sz w:val="22"/>
          <w:szCs w:val="22"/>
        </w:rPr>
        <w:t>2</w:t>
      </w:r>
      <w:r w:rsidRPr="000809F3">
        <w:rPr>
          <w:rFonts w:ascii="Lucida Console" w:hAnsi="Lucida Console"/>
          <w:sz w:val="22"/>
          <w:szCs w:val="22"/>
        </w:rPr>
        <w:t>) plaintext=args[2];</w:t>
      </w:r>
    </w:p>
    <w:p w14:paraId="60D33028" w14:textId="1D0FE865"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w:t>
      </w:r>
      <w:r w:rsidR="001F0E60">
        <w:rPr>
          <w:rFonts w:ascii="Lucida Console" w:hAnsi="Lucida Console"/>
          <w:sz w:val="22"/>
          <w:szCs w:val="22"/>
        </w:rPr>
        <w:t>3</w:t>
      </w:r>
      <w:r w:rsidRPr="000809F3">
        <w:rPr>
          <w:rFonts w:ascii="Lucida Console" w:hAnsi="Lucida Console"/>
          <w:sz w:val="22"/>
          <w:szCs w:val="22"/>
        </w:rPr>
        <w:t>) keyname=args[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 = crypto.createHash('sha256').update(keyname).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 = crypto.createCipheriv('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text = cipher.update(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t",ciphertex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decipher = crypto.createDecipheriv('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text = decipher.update(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t",text);</w:t>
      </w:r>
    </w:p>
    <w:p w14:paraId="1A6EC0C9" w14:textId="25E6A9F3" w:rsidR="00A61C9C" w:rsidRDefault="00A61C9C" w:rsidP="00A61C9C">
      <w:pPr>
        <w:jc w:val="both"/>
      </w:pPr>
    </w:p>
    <w:p w14:paraId="78E99C0F" w14:textId="6C70E7BC" w:rsidR="000809F3" w:rsidRDefault="000809F3" w:rsidP="00A61C9C">
      <w:pPr>
        <w:jc w:val="both"/>
      </w:pPr>
      <w:r>
        <w:t>For a password of “</w:t>
      </w:r>
      <w:r w:rsidR="002B4184">
        <w:t>napier”,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lastRenderedPageBreak/>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data = args[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password = args[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If we have five ‘a’ values (“aaaaa”).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If we have six ‘a’ values (“aaaaaa”).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2"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548D4D59" w:rsidR="00D31303" w:rsidRDefault="00D31303" w:rsidP="00D31303">
      <w:pPr>
        <w:ind w:right="-514"/>
        <w:rPr>
          <w:rStyle w:val="Hyperlink"/>
          <w:lang w:eastAsia="en-US"/>
        </w:rPr>
      </w:pPr>
      <w:r>
        <w:rPr>
          <w:rStyle w:val="Hyperlink"/>
          <w:lang w:eastAsia="en-US"/>
        </w:rPr>
        <w:t xml:space="preserve">If you need to update the code, go into the </w:t>
      </w:r>
      <w:r w:rsidR="007C7ED0">
        <w:rPr>
          <w:rStyle w:val="Hyperlink"/>
          <w:lang w:eastAsia="en-US"/>
        </w:rPr>
        <w:t>appliedcrypt</w:t>
      </w:r>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r>
        <w:rPr>
          <w:rFonts w:ascii="Lucida Console" w:hAnsi="Lucida Console"/>
          <w:sz w:val="20"/>
          <w:szCs w:val="20"/>
        </w:rPr>
        <w:t>npm install libname</w:t>
      </w:r>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pip install pycrypt</w:t>
      </w:r>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3"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859A9" w14:textId="77777777" w:rsidR="0016540F" w:rsidRDefault="0016540F" w:rsidP="00A84C9E">
      <w:r>
        <w:separator/>
      </w:r>
    </w:p>
  </w:endnote>
  <w:endnote w:type="continuationSeparator" w:id="0">
    <w:p w14:paraId="33B2EC2B" w14:textId="77777777" w:rsidR="0016540F" w:rsidRDefault="0016540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FDB12" w14:textId="77777777" w:rsidR="0016540F" w:rsidRDefault="0016540F" w:rsidP="00A84C9E">
      <w:r>
        <w:separator/>
      </w:r>
    </w:p>
  </w:footnote>
  <w:footnote w:type="continuationSeparator" w:id="0">
    <w:p w14:paraId="3C897475" w14:textId="77777777" w:rsidR="0016540F" w:rsidRDefault="0016540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2833"/>
    <w:rsid w:val="000E3B51"/>
    <w:rsid w:val="000F0FBA"/>
    <w:rsid w:val="000F2423"/>
    <w:rsid w:val="00112F47"/>
    <w:rsid w:val="00123FAD"/>
    <w:rsid w:val="001301E6"/>
    <w:rsid w:val="00130E97"/>
    <w:rsid w:val="0013552D"/>
    <w:rsid w:val="00135DED"/>
    <w:rsid w:val="00136959"/>
    <w:rsid w:val="00151BA7"/>
    <w:rsid w:val="0016540F"/>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1318"/>
    <w:rsid w:val="00293B22"/>
    <w:rsid w:val="0029690F"/>
    <w:rsid w:val="002A0730"/>
    <w:rsid w:val="002A7277"/>
    <w:rsid w:val="002A7613"/>
    <w:rsid w:val="002A773D"/>
    <w:rsid w:val="002B4184"/>
    <w:rsid w:val="002C1876"/>
    <w:rsid w:val="002D6BAE"/>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C7ED0"/>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BA1"/>
    <w:rsid w:val="00920DC4"/>
    <w:rsid w:val="00924B72"/>
    <w:rsid w:val="00934E53"/>
    <w:rsid w:val="00942B3A"/>
    <w:rsid w:val="00945268"/>
    <w:rsid w:val="00952C6D"/>
    <w:rsid w:val="00953620"/>
    <w:rsid w:val="00954996"/>
    <w:rsid w:val="0095536D"/>
    <w:rsid w:val="00963D84"/>
    <w:rsid w:val="0096720E"/>
    <w:rsid w:val="00972B0F"/>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00C4"/>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AF5BD2"/>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84800456">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5798661">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blob/master/unit02_symmetric/lab/possible_ans.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appliedcrypt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padding_d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70</Words>
  <Characters>1351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0-01-28T15:33:00Z</cp:lastPrinted>
  <dcterms:created xsi:type="dcterms:W3CDTF">2021-02-05T12:58:00Z</dcterms:created>
  <dcterms:modified xsi:type="dcterms:W3CDTF">2021-02-05T13:00:00Z</dcterms:modified>
</cp:coreProperties>
</file>